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27C77" w14:textId="518846B4" w:rsidR="00771AA1" w:rsidRDefault="00181810" w:rsidP="0032417A">
      <w:pPr>
        <w:spacing w:line="240" w:lineRule="auto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>S</w:t>
      </w:r>
      <w:r w:rsidR="00DC2B76">
        <w:rPr>
          <w:b/>
          <w:bCs/>
          <w:sz w:val="18"/>
          <w:szCs w:val="18"/>
          <w:lang w:val="en-US"/>
        </w:rPr>
        <w:t xml:space="preserve">etting </w:t>
      </w:r>
      <w:r w:rsidR="0032417A">
        <w:rPr>
          <w:b/>
          <w:bCs/>
          <w:sz w:val="18"/>
          <w:szCs w:val="18"/>
          <w:lang w:val="en-US"/>
        </w:rPr>
        <w:t xml:space="preserve">Windows scheduler to update the </w:t>
      </w:r>
    </w:p>
    <w:p w14:paraId="616D9891" w14:textId="428AAFAD" w:rsidR="0032417A" w:rsidRDefault="0032417A" w:rsidP="0032417A">
      <w:pPr>
        <w:pStyle w:val="ListParagraph"/>
        <w:numPr>
          <w:ilvl w:val="0"/>
          <w:numId w:val="1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Install </w:t>
      </w:r>
      <w:proofErr w:type="spellStart"/>
      <w:r>
        <w:rPr>
          <w:sz w:val="18"/>
          <w:szCs w:val="18"/>
          <w:lang w:val="en-US"/>
        </w:rPr>
        <w:t>miniconda</w:t>
      </w:r>
      <w:proofErr w:type="spellEnd"/>
      <w:r>
        <w:rPr>
          <w:sz w:val="18"/>
          <w:szCs w:val="18"/>
          <w:lang w:val="en-US"/>
        </w:rPr>
        <w:t>.</w:t>
      </w:r>
    </w:p>
    <w:p w14:paraId="4DF574C7" w14:textId="2D6E8634" w:rsidR="0032417A" w:rsidRDefault="0032417A" w:rsidP="0032417A">
      <w:pPr>
        <w:pStyle w:val="ListParagraph"/>
        <w:numPr>
          <w:ilvl w:val="0"/>
          <w:numId w:val="1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Add in the environmental path variables de </w:t>
      </w:r>
      <w:r w:rsidRPr="0032417A">
        <w:rPr>
          <w:rFonts w:ascii="Courier New" w:hAnsi="Courier New" w:cs="Courier New"/>
          <w:sz w:val="18"/>
          <w:szCs w:val="18"/>
          <w:highlight w:val="lightGray"/>
          <w:lang w:val="en-US"/>
        </w:rPr>
        <w:t>activate</w:t>
      </w:r>
      <w:r>
        <w:rPr>
          <w:sz w:val="18"/>
          <w:szCs w:val="18"/>
          <w:lang w:val="en-US"/>
        </w:rPr>
        <w:t xml:space="preserve"> command from anaconda:</w:t>
      </w:r>
    </w:p>
    <w:p w14:paraId="041F4B17" w14:textId="67011AD6" w:rsidR="0032417A" w:rsidRDefault="0032417A" w:rsidP="0032417A">
      <w:pPr>
        <w:spacing w:line="240" w:lineRule="auto"/>
        <w:jc w:val="center"/>
        <w:rPr>
          <w:sz w:val="18"/>
          <w:szCs w:val="18"/>
          <w:lang w:val="en-US"/>
        </w:rPr>
      </w:pPr>
      <w:r>
        <w:rPr>
          <w:noProof/>
        </w:rPr>
        <w:drawing>
          <wp:inline distT="0" distB="0" distL="0" distR="0" wp14:anchorId="306F7842" wp14:editId="783C215A">
            <wp:extent cx="5876014" cy="33967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89374" cy="340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AC597" w14:textId="268B04CE" w:rsidR="0032417A" w:rsidRDefault="0032417A" w:rsidP="0032417A">
      <w:pPr>
        <w:spacing w:line="240" w:lineRule="auto"/>
        <w:rPr>
          <w:sz w:val="18"/>
          <w:szCs w:val="18"/>
          <w:lang w:val="en-US"/>
        </w:rPr>
      </w:pPr>
    </w:p>
    <w:p w14:paraId="3E44093C" w14:textId="60E0825B" w:rsidR="0032417A" w:rsidRDefault="0032417A" w:rsidP="0032417A">
      <w:pPr>
        <w:pStyle w:val="ListParagraph"/>
        <w:numPr>
          <w:ilvl w:val="0"/>
          <w:numId w:val="1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Write the update.bat script:</w:t>
      </w:r>
    </w:p>
    <w:p w14:paraId="63FF7424" w14:textId="77777777" w:rsidR="0032417A" w:rsidRPr="0032417A" w:rsidRDefault="0032417A" w:rsidP="003241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708"/>
        <w:rPr>
          <w:rFonts w:ascii="Courier New" w:hAnsi="Courier New" w:cs="Courier New"/>
          <w:sz w:val="13"/>
          <w:szCs w:val="13"/>
          <w:lang w:val="en-US"/>
        </w:rPr>
      </w:pPr>
      <w:r w:rsidRPr="0032417A">
        <w:rPr>
          <w:rFonts w:ascii="Courier New" w:hAnsi="Courier New" w:cs="Courier New"/>
          <w:sz w:val="13"/>
          <w:szCs w:val="13"/>
          <w:lang w:val="en-US"/>
        </w:rPr>
        <w:t>@</w:t>
      </w:r>
      <w:proofErr w:type="gramStart"/>
      <w:r w:rsidRPr="0032417A">
        <w:rPr>
          <w:rFonts w:ascii="Courier New" w:hAnsi="Courier New" w:cs="Courier New"/>
          <w:sz w:val="13"/>
          <w:szCs w:val="13"/>
          <w:lang w:val="en-US"/>
        </w:rPr>
        <w:t>echo</w:t>
      </w:r>
      <w:proofErr w:type="gramEnd"/>
      <w:r w:rsidRPr="0032417A">
        <w:rPr>
          <w:rFonts w:ascii="Courier New" w:hAnsi="Courier New" w:cs="Courier New"/>
          <w:sz w:val="13"/>
          <w:szCs w:val="13"/>
          <w:lang w:val="en-US"/>
        </w:rPr>
        <w:t xml:space="preserve"> off</w:t>
      </w:r>
    </w:p>
    <w:p w14:paraId="5A178528" w14:textId="77777777" w:rsidR="0032417A" w:rsidRPr="0032417A" w:rsidRDefault="0032417A" w:rsidP="003241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708"/>
        <w:rPr>
          <w:rFonts w:ascii="Courier New" w:hAnsi="Courier New" w:cs="Courier New"/>
          <w:sz w:val="13"/>
          <w:szCs w:val="13"/>
          <w:lang w:val="en-US"/>
        </w:rPr>
      </w:pPr>
      <w:r w:rsidRPr="0032417A">
        <w:rPr>
          <w:rFonts w:ascii="Courier New" w:hAnsi="Courier New" w:cs="Courier New"/>
          <w:sz w:val="13"/>
          <w:szCs w:val="13"/>
          <w:lang w:val="en-US"/>
        </w:rPr>
        <w:t xml:space="preserve">Call activate </w:t>
      </w:r>
      <w:proofErr w:type="spellStart"/>
      <w:r w:rsidRPr="0032417A">
        <w:rPr>
          <w:rFonts w:ascii="Courier New" w:hAnsi="Courier New" w:cs="Courier New"/>
          <w:sz w:val="13"/>
          <w:szCs w:val="13"/>
          <w:lang w:val="en-US"/>
        </w:rPr>
        <w:t>knmi_api</w:t>
      </w:r>
      <w:proofErr w:type="spellEnd"/>
    </w:p>
    <w:p w14:paraId="1FF5B4A7" w14:textId="535C47F1" w:rsidR="0032417A" w:rsidRPr="0032417A" w:rsidRDefault="0032417A" w:rsidP="003241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708"/>
        <w:rPr>
          <w:rFonts w:ascii="Courier New" w:hAnsi="Courier New" w:cs="Courier New"/>
          <w:sz w:val="13"/>
          <w:szCs w:val="13"/>
          <w:lang w:val="en-US"/>
        </w:rPr>
      </w:pPr>
      <w:r w:rsidRPr="0032417A">
        <w:rPr>
          <w:rFonts w:ascii="Courier New" w:hAnsi="Courier New" w:cs="Courier New"/>
          <w:sz w:val="13"/>
          <w:szCs w:val="13"/>
          <w:lang w:val="en-US"/>
        </w:rPr>
        <w:t>"D:\ProgramData\Miniconda3\envs\knmi_api\python.exe" "C:\Users\20175334\Documents\PycharmProjects\knmi_api\update_file.py"</w:t>
      </w:r>
    </w:p>
    <w:p w14:paraId="49B2E494" w14:textId="6EF7ED23" w:rsidR="0032417A" w:rsidRDefault="0032417A" w:rsidP="0032417A">
      <w:pPr>
        <w:spacing w:line="240" w:lineRule="auto"/>
        <w:rPr>
          <w:sz w:val="18"/>
          <w:szCs w:val="18"/>
          <w:lang w:val="en-US"/>
        </w:rPr>
      </w:pPr>
    </w:p>
    <w:p w14:paraId="38513CB8" w14:textId="67A02525" w:rsidR="0032417A" w:rsidRPr="0032417A" w:rsidRDefault="0032417A" w:rsidP="0032417A">
      <w:pPr>
        <w:pStyle w:val="ListParagraph"/>
        <w:numPr>
          <w:ilvl w:val="0"/>
          <w:numId w:val="1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Done!</w:t>
      </w:r>
    </w:p>
    <w:p w14:paraId="26DED239" w14:textId="4D33AC39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5262E68A" w14:textId="37332230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3FB34E0D" w14:textId="5CC60E8E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35294284" w14:textId="0AE98F22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3D24C246" w14:textId="463DD6BD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4D63EC4C" w14:textId="0D6CFF12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298218C0" w14:textId="7EFC54F7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3154720E" w14:textId="0FA85356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4791D253" w14:textId="403E89F4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3A3F1A47" w14:textId="21DFD7F5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236C9464" w14:textId="1785979F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7B1679B0" w14:textId="2847475B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51892F9F" w14:textId="16F4BE22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462EC9E3" w14:textId="0C03D166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0984F7EC" w14:textId="4D27BF3F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08E0BBAB" w14:textId="308C3230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0D6E3594" w14:textId="580A35F2" w:rsid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p w14:paraId="1AC4742F" w14:textId="77777777" w:rsidR="0032417A" w:rsidRPr="0032417A" w:rsidRDefault="0032417A" w:rsidP="0032417A">
      <w:pPr>
        <w:spacing w:line="240" w:lineRule="auto"/>
        <w:rPr>
          <w:b/>
          <w:bCs/>
          <w:sz w:val="18"/>
          <w:szCs w:val="18"/>
          <w:lang w:val="en-US"/>
        </w:rPr>
      </w:pPr>
    </w:p>
    <w:sectPr w:rsidR="0032417A" w:rsidRPr="0032417A">
      <w:pgSz w:w="11906" w:h="16838"/>
      <w:pgMar w:top="720" w:right="720" w:bottom="720" w:left="72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47075"/>
    <w:multiLevelType w:val="multilevel"/>
    <w:tmpl w:val="18DAEA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F6912"/>
    <w:multiLevelType w:val="multilevel"/>
    <w:tmpl w:val="AA0034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A784B"/>
    <w:multiLevelType w:val="hybridMultilevel"/>
    <w:tmpl w:val="331C404A"/>
    <w:lvl w:ilvl="0" w:tplc="530C8A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C41F6"/>
    <w:multiLevelType w:val="hybridMultilevel"/>
    <w:tmpl w:val="D584A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C5893"/>
    <w:multiLevelType w:val="multilevel"/>
    <w:tmpl w:val="884C2FB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decimal"/>
      <w:lvlText w:val="%2."/>
      <w:lvlJc w:val="left"/>
      <w:pPr>
        <w:tabs>
          <w:tab w:val="num" w:pos="1428"/>
        </w:tabs>
        <w:ind w:left="1428" w:hanging="360"/>
      </w:pPr>
    </w:lvl>
    <w:lvl w:ilvl="2">
      <w:start w:val="1"/>
      <w:numFmt w:val="decimal"/>
      <w:lvlText w:val="%3."/>
      <w:lvlJc w:val="left"/>
      <w:pPr>
        <w:tabs>
          <w:tab w:val="num" w:pos="1788"/>
        </w:tabs>
        <w:ind w:left="1788" w:hanging="360"/>
      </w:pPr>
    </w:lvl>
    <w:lvl w:ilvl="3">
      <w:start w:val="1"/>
      <w:numFmt w:val="decimal"/>
      <w:lvlText w:val="%4."/>
      <w:lvlJc w:val="left"/>
      <w:pPr>
        <w:tabs>
          <w:tab w:val="num" w:pos="2148"/>
        </w:tabs>
        <w:ind w:left="2148" w:hanging="360"/>
      </w:pPr>
    </w:lvl>
    <w:lvl w:ilvl="4">
      <w:start w:val="1"/>
      <w:numFmt w:val="decimal"/>
      <w:lvlText w:val="%5."/>
      <w:lvlJc w:val="left"/>
      <w:pPr>
        <w:tabs>
          <w:tab w:val="num" w:pos="2508"/>
        </w:tabs>
        <w:ind w:left="2508" w:hanging="360"/>
      </w:pPr>
    </w:lvl>
    <w:lvl w:ilvl="5">
      <w:start w:val="1"/>
      <w:numFmt w:val="decimal"/>
      <w:lvlText w:val="%6."/>
      <w:lvlJc w:val="left"/>
      <w:pPr>
        <w:tabs>
          <w:tab w:val="num" w:pos="2868"/>
        </w:tabs>
        <w:ind w:left="2868" w:hanging="360"/>
      </w:pPr>
    </w:lvl>
    <w:lvl w:ilvl="6">
      <w:start w:val="1"/>
      <w:numFmt w:val="decimal"/>
      <w:lvlText w:val="%7."/>
      <w:lvlJc w:val="left"/>
      <w:pPr>
        <w:tabs>
          <w:tab w:val="num" w:pos="3228"/>
        </w:tabs>
        <w:ind w:left="3228" w:hanging="360"/>
      </w:pPr>
    </w:lvl>
    <w:lvl w:ilvl="7">
      <w:start w:val="1"/>
      <w:numFmt w:val="decimal"/>
      <w:lvlText w:val="%8."/>
      <w:lvlJc w:val="left"/>
      <w:pPr>
        <w:tabs>
          <w:tab w:val="num" w:pos="3588"/>
        </w:tabs>
        <w:ind w:left="3588" w:hanging="360"/>
      </w:pPr>
    </w:lvl>
    <w:lvl w:ilvl="8">
      <w:start w:val="1"/>
      <w:numFmt w:val="decimal"/>
      <w:lvlText w:val="%9."/>
      <w:lvlJc w:val="left"/>
      <w:pPr>
        <w:tabs>
          <w:tab w:val="num" w:pos="3948"/>
        </w:tabs>
        <w:ind w:left="3948" w:hanging="360"/>
      </w:pPr>
    </w:lvl>
  </w:abstractNum>
  <w:abstractNum w:abstractNumId="5" w15:restartNumberingAfterBreak="0">
    <w:nsid w:val="39A70BF1"/>
    <w:multiLevelType w:val="multilevel"/>
    <w:tmpl w:val="8F5AF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D441511"/>
    <w:multiLevelType w:val="multilevel"/>
    <w:tmpl w:val="DADA8BA0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74B513D"/>
    <w:multiLevelType w:val="multilevel"/>
    <w:tmpl w:val="AA0034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2223B1"/>
    <w:multiLevelType w:val="multilevel"/>
    <w:tmpl w:val="FE06C34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62841D5B"/>
    <w:multiLevelType w:val="multilevel"/>
    <w:tmpl w:val="18DAEA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575613"/>
    <w:multiLevelType w:val="multilevel"/>
    <w:tmpl w:val="AA0034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C735D2"/>
    <w:multiLevelType w:val="multilevel"/>
    <w:tmpl w:val="2E74752C"/>
    <w:lvl w:ilvl="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D376D"/>
    <w:multiLevelType w:val="multilevel"/>
    <w:tmpl w:val="EF2272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0"/>
  </w:num>
  <w:num w:numId="5">
    <w:abstractNumId w:val="4"/>
  </w:num>
  <w:num w:numId="6">
    <w:abstractNumId w:val="8"/>
  </w:num>
  <w:num w:numId="7">
    <w:abstractNumId w:val="12"/>
  </w:num>
  <w:num w:numId="8">
    <w:abstractNumId w:val="9"/>
  </w:num>
  <w:num w:numId="9">
    <w:abstractNumId w:val="5"/>
  </w:num>
  <w:num w:numId="10">
    <w:abstractNumId w:val="1"/>
  </w:num>
  <w:num w:numId="11">
    <w:abstractNumId w:val="7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DI3MzIwMjcyNTFV0lEKTi0uzszPAykwrAUAIuq9nywAAAA="/>
  </w:docVars>
  <w:rsids>
    <w:rsidRoot w:val="00BE4799"/>
    <w:rsid w:val="00181810"/>
    <w:rsid w:val="0032417A"/>
    <w:rsid w:val="003342F1"/>
    <w:rsid w:val="003F63A4"/>
    <w:rsid w:val="00407A57"/>
    <w:rsid w:val="00771AA1"/>
    <w:rsid w:val="008864D5"/>
    <w:rsid w:val="00966B81"/>
    <w:rsid w:val="00BD1DF2"/>
    <w:rsid w:val="00BE4799"/>
    <w:rsid w:val="00DC2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3EE0E9"/>
  <w15:docId w15:val="{1C82F09B-16DE-4A6B-BCF0-645AD9946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BB1E2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BB1E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966D58"/>
    <w:rPr>
      <w:color w:val="954F72" w:themeColor="followedHyperlink"/>
      <w:u w:val="single"/>
    </w:rPr>
  </w:style>
  <w:style w:type="character" w:customStyle="1" w:styleId="ListLabel1">
    <w:name w:val="ListLabel 1"/>
    <w:qFormat/>
    <w:rPr>
      <w:sz w:val="18"/>
      <w:szCs w:val="18"/>
      <w:lang w:val="en-US"/>
    </w:rPr>
  </w:style>
  <w:style w:type="character" w:customStyle="1" w:styleId="NumberingSymbols">
    <w:name w:val="Numbering Symbols"/>
    <w:qFormat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BB1E26"/>
    <w:pPr>
      <w:ind w:left="720"/>
      <w:contextualSpacing/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07A5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zar Duque, E.M.</dc:creator>
  <dc:description/>
  <cp:lastModifiedBy>Salazar Duque, Edgar</cp:lastModifiedBy>
  <cp:revision>3</cp:revision>
  <dcterms:created xsi:type="dcterms:W3CDTF">2022-08-12T21:54:00Z</dcterms:created>
  <dcterms:modified xsi:type="dcterms:W3CDTF">2022-08-12T21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